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86BA6" w14:textId="713F468E" w:rsidR="00361215" w:rsidRDefault="00361215" w:rsidP="00361215">
      <w:pPr>
        <w:rPr>
          <w:sz w:val="28"/>
          <w:szCs w:val="28"/>
        </w:rPr>
      </w:pPr>
      <w:r w:rsidRPr="00361215">
        <w:rPr>
          <w:sz w:val="28"/>
          <w:szCs w:val="28"/>
        </w:rPr>
        <w:t>Supplementary material</w:t>
      </w:r>
    </w:p>
    <w:p w14:paraId="2382A575" w14:textId="77777777" w:rsidR="00361215" w:rsidRPr="00361215" w:rsidRDefault="00361215" w:rsidP="00361215">
      <w:pPr>
        <w:rPr>
          <w:sz w:val="28"/>
          <w:szCs w:val="28"/>
        </w:rPr>
      </w:pPr>
    </w:p>
    <w:p w14:paraId="6C2E3401" w14:textId="34655D48" w:rsidR="00F5767A" w:rsidRDefault="000563AC" w:rsidP="00C347D0">
      <w:pPr>
        <w:spacing w:line="240" w:lineRule="auto"/>
        <w:jc w:val="center"/>
        <w:rPr>
          <w:rFonts w:asciiTheme="majorBidi" w:eastAsia="Times New Roman" w:hAnsiTheme="majorBidi" w:cstheme="majorBidi"/>
          <w:sz w:val="40"/>
          <w:szCs w:val="40"/>
        </w:rPr>
      </w:pPr>
      <w:r>
        <w:rPr>
          <w:rFonts w:asciiTheme="majorBidi" w:eastAsia="Times New Roman" w:hAnsiTheme="majorBidi" w:cstheme="majorBidi"/>
          <w:sz w:val="40"/>
          <w:szCs w:val="40"/>
        </w:rPr>
        <w:t>Flat Foot in Children and Adolescents</w:t>
      </w:r>
    </w:p>
    <w:p w14:paraId="5F7C7CA8" w14:textId="77777777" w:rsidR="00C347D0" w:rsidRPr="00F5767A" w:rsidRDefault="00C347D0" w:rsidP="00C347D0">
      <w:pPr>
        <w:spacing w:line="240" w:lineRule="auto"/>
        <w:jc w:val="center"/>
        <w:rPr>
          <w:rFonts w:asciiTheme="majorBidi" w:eastAsia="Times New Roman" w:hAnsiTheme="majorBidi" w:cstheme="majorBidi"/>
          <w:sz w:val="40"/>
          <w:szCs w:val="40"/>
          <w:lang w:bidi="ar-JO"/>
        </w:rPr>
      </w:pPr>
    </w:p>
    <w:p w14:paraId="248FD7B8" w14:textId="77777777" w:rsidR="00C347D0" w:rsidRDefault="002D508D" w:rsidP="00C347D0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F5767A">
        <w:rPr>
          <w:rFonts w:asciiTheme="majorBidi" w:hAnsiTheme="majorBidi" w:cstheme="majorBidi"/>
          <w:color w:val="000000"/>
          <w:sz w:val="24"/>
          <w:szCs w:val="24"/>
        </w:rPr>
        <w:t xml:space="preserve">Q1) </w:t>
      </w:r>
      <w:r w:rsidR="008F376D" w:rsidRPr="00F5767A">
        <w:rPr>
          <w:rFonts w:asciiTheme="majorBidi" w:hAnsiTheme="majorBidi" w:cstheme="majorBidi"/>
          <w:color w:val="000000"/>
          <w:sz w:val="24"/>
          <w:szCs w:val="24"/>
        </w:rPr>
        <w:t xml:space="preserve">What Is </w:t>
      </w:r>
      <w:r w:rsidR="0099392C">
        <w:rPr>
          <w:rFonts w:asciiTheme="majorBidi" w:hAnsiTheme="majorBidi" w:cstheme="majorBidi"/>
          <w:color w:val="000000"/>
          <w:sz w:val="24"/>
          <w:szCs w:val="24"/>
        </w:rPr>
        <w:t xml:space="preserve">Your </w:t>
      </w:r>
      <w:r w:rsidR="000563AC">
        <w:rPr>
          <w:rFonts w:asciiTheme="majorBidi" w:hAnsiTheme="majorBidi" w:cstheme="majorBidi"/>
          <w:color w:val="000000"/>
          <w:sz w:val="24"/>
          <w:szCs w:val="24"/>
        </w:rPr>
        <w:t>country of residence</w:t>
      </w:r>
      <w:r w:rsidR="0099392C">
        <w:rPr>
          <w:rFonts w:asciiTheme="majorBidi" w:hAnsiTheme="majorBidi" w:cstheme="majorBidi"/>
          <w:color w:val="000000"/>
          <w:sz w:val="24"/>
          <w:szCs w:val="24"/>
        </w:rPr>
        <w:t>?</w:t>
      </w:r>
      <w:r w:rsidRPr="00F5767A">
        <w:rPr>
          <w:rFonts w:asciiTheme="majorBidi" w:hAnsiTheme="majorBidi" w:cstheme="majorBidi"/>
          <w:color w:val="000000"/>
          <w:sz w:val="24"/>
          <w:szCs w:val="24"/>
        </w:rPr>
        <w:br/>
      </w:r>
      <w:r w:rsidR="00D941A8"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 w:rsidR="000563AC">
        <w:rPr>
          <w:rFonts w:asciiTheme="majorBidi" w:hAnsiTheme="majorBidi" w:cstheme="majorBidi"/>
          <w:color w:val="000000"/>
          <w:sz w:val="24"/>
          <w:szCs w:val="24"/>
        </w:rPr>
        <w:t xml:space="preserve"> Jordan</w:t>
      </w:r>
      <w:r w:rsidR="000563AC" w:rsidRPr="00F5767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F5767A">
        <w:rPr>
          <w:rFonts w:asciiTheme="majorBidi" w:hAnsiTheme="majorBidi" w:cstheme="majorBidi"/>
          <w:color w:val="000000"/>
          <w:sz w:val="24"/>
          <w:szCs w:val="24"/>
        </w:rPr>
        <w:br/>
      </w:r>
      <w:r w:rsidR="00D941A8"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 w:rsidR="003C4DEC" w:rsidRPr="003C4DEC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0563AC">
        <w:rPr>
          <w:rFonts w:asciiTheme="majorBidi" w:hAnsiTheme="majorBidi" w:cstheme="majorBidi"/>
          <w:color w:val="000000"/>
          <w:sz w:val="24"/>
          <w:szCs w:val="24"/>
        </w:rPr>
        <w:t>Palestine</w:t>
      </w:r>
      <w:r w:rsidRPr="00F5767A">
        <w:rPr>
          <w:rFonts w:asciiTheme="majorBidi" w:hAnsiTheme="majorBidi" w:cstheme="majorBidi"/>
          <w:color w:val="000000"/>
          <w:sz w:val="24"/>
          <w:szCs w:val="24"/>
        </w:rPr>
        <w:br/>
      </w:r>
      <w:r w:rsidR="00D941A8"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 w:rsidR="003C4DEC" w:rsidRPr="003C4DEC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0563AC">
        <w:rPr>
          <w:rFonts w:asciiTheme="majorBidi" w:hAnsiTheme="majorBidi" w:cstheme="majorBidi"/>
          <w:color w:val="000000"/>
          <w:sz w:val="24"/>
          <w:szCs w:val="24"/>
        </w:rPr>
        <w:t>Syria</w:t>
      </w:r>
      <w:r w:rsidRPr="00F5767A">
        <w:rPr>
          <w:rFonts w:asciiTheme="majorBidi" w:hAnsiTheme="majorBidi" w:cstheme="majorBidi"/>
          <w:color w:val="000000"/>
          <w:sz w:val="24"/>
          <w:szCs w:val="24"/>
        </w:rPr>
        <w:br/>
      </w:r>
      <w:r w:rsidR="00D941A8"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 w:rsidR="003C4DEC" w:rsidRPr="003C4DEC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0563AC">
        <w:rPr>
          <w:rFonts w:asciiTheme="majorBidi" w:hAnsiTheme="majorBidi" w:cstheme="majorBidi"/>
          <w:color w:val="000000"/>
          <w:sz w:val="24"/>
          <w:szCs w:val="24"/>
        </w:rPr>
        <w:t>Egypt</w:t>
      </w:r>
      <w:r w:rsidRPr="00F5767A">
        <w:rPr>
          <w:rFonts w:asciiTheme="majorBidi" w:hAnsiTheme="majorBidi" w:cstheme="majorBidi"/>
          <w:color w:val="000000"/>
          <w:sz w:val="24"/>
          <w:szCs w:val="24"/>
        </w:rPr>
        <w:br/>
      </w:r>
      <w:bookmarkStart w:id="0" w:name="_Hlk117362836"/>
      <w:r w:rsidR="00D941A8"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 w:rsidR="000563AC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bookmarkEnd w:id="0"/>
      <w:r w:rsidR="000563AC">
        <w:rPr>
          <w:rFonts w:asciiTheme="majorBidi" w:hAnsiTheme="majorBidi" w:cstheme="majorBidi"/>
          <w:color w:val="000000"/>
          <w:sz w:val="24"/>
          <w:szCs w:val="24"/>
        </w:rPr>
        <w:t>Ir</w:t>
      </w:r>
      <w:r w:rsidR="008F448D">
        <w:rPr>
          <w:rFonts w:asciiTheme="majorBidi" w:hAnsiTheme="majorBidi" w:cstheme="majorBidi"/>
          <w:color w:val="000000"/>
          <w:sz w:val="24"/>
          <w:szCs w:val="24"/>
        </w:rPr>
        <w:t>aq</w:t>
      </w:r>
    </w:p>
    <w:p w14:paraId="438DF3A3" w14:textId="6335DDEE" w:rsidR="002D508D" w:rsidRPr="00F5767A" w:rsidRDefault="008F448D" w:rsidP="00C347D0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Other</w:t>
      </w:r>
    </w:p>
    <w:p w14:paraId="37C895FF" w14:textId="77777777" w:rsidR="002D508D" w:rsidRPr="00F5767A" w:rsidRDefault="002D508D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2)</w:t>
      </w:r>
      <w:r w:rsidR="008F376D" w:rsidRPr="00F5767A">
        <w:rPr>
          <w:rFonts w:asciiTheme="majorBidi" w:hAnsiTheme="majorBidi" w:cstheme="majorBidi"/>
          <w:color w:val="000000"/>
          <w:sz w:val="24"/>
          <w:szCs w:val="24"/>
        </w:rPr>
        <w:t xml:space="preserve"> What Is</w:t>
      </w:r>
      <w:r w:rsidR="0099392C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Your Gender?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  <w:rtl/>
        </w:rPr>
        <w:t xml:space="preserve"> </w:t>
      </w:r>
    </w:p>
    <w:p w14:paraId="252F330D" w14:textId="77777777" w:rsidR="002D508D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D508D" w:rsidRPr="00F5767A">
        <w:rPr>
          <w:rFonts w:asciiTheme="majorBidi" w:eastAsia="Times New Roman" w:hAnsiTheme="majorBidi" w:cstheme="majorBidi"/>
          <w:sz w:val="24"/>
          <w:szCs w:val="24"/>
        </w:rPr>
        <w:t>Male</w:t>
      </w:r>
    </w:p>
    <w:p w14:paraId="1EC64447" w14:textId="77777777" w:rsidR="002D508D" w:rsidRDefault="00D941A8" w:rsidP="00C347D0">
      <w:pPr>
        <w:spacing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D508D" w:rsidRPr="00F5767A">
        <w:rPr>
          <w:rFonts w:asciiTheme="majorBidi" w:eastAsia="Times New Roman" w:hAnsiTheme="majorBidi" w:cstheme="majorBidi"/>
          <w:sz w:val="24"/>
          <w:szCs w:val="24"/>
        </w:rPr>
        <w:t>Female</w:t>
      </w:r>
    </w:p>
    <w:p w14:paraId="3736275E" w14:textId="77777777" w:rsidR="00963E0E" w:rsidRPr="00F5767A" w:rsidRDefault="00963E0E" w:rsidP="00C347D0">
      <w:pPr>
        <w:spacing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596B21CB" w14:textId="57B6FEFE" w:rsidR="008F448D" w:rsidRDefault="002D508D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F5767A">
        <w:rPr>
          <w:rFonts w:asciiTheme="majorBidi" w:hAnsiTheme="majorBidi" w:cstheme="majorBidi"/>
          <w:color w:val="000000"/>
          <w:sz w:val="24"/>
          <w:szCs w:val="24"/>
        </w:rPr>
        <w:t>Q3)</w:t>
      </w:r>
      <w:r w:rsidR="008F376D" w:rsidRPr="00F5767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F5767A">
        <w:rPr>
          <w:rFonts w:asciiTheme="majorBidi" w:hAnsiTheme="majorBidi" w:cstheme="majorBidi"/>
          <w:color w:val="000000"/>
          <w:sz w:val="24"/>
          <w:szCs w:val="24"/>
        </w:rPr>
        <w:t>Age</w:t>
      </w:r>
      <w:r w:rsidR="008F448D">
        <w:rPr>
          <w:rFonts w:asciiTheme="majorBidi" w:hAnsiTheme="majorBidi" w:cstheme="majorBidi"/>
          <w:color w:val="000000"/>
          <w:sz w:val="24"/>
          <w:szCs w:val="24"/>
        </w:rPr>
        <w:t xml:space="preserve"> of the patient</w:t>
      </w:r>
      <w:r w:rsidR="00C347D0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14:paraId="4A13F4C8" w14:textId="21A652FC" w:rsidR="008F448D" w:rsidRDefault="008F448D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0-2</w:t>
      </w:r>
      <w:r w:rsidR="00171030">
        <w:rPr>
          <w:rFonts w:asciiTheme="majorBidi" w:hAnsiTheme="majorBidi" w:cstheme="majorBidi"/>
          <w:color w:val="000000"/>
          <w:sz w:val="24"/>
          <w:szCs w:val="24"/>
        </w:rPr>
        <w:t xml:space="preserve"> years</w:t>
      </w:r>
    </w:p>
    <w:p w14:paraId="7C5DCD53" w14:textId="79D188B2" w:rsidR="00171030" w:rsidRDefault="008F448D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171030">
        <w:rPr>
          <w:rFonts w:asciiTheme="majorBidi" w:hAnsiTheme="majorBidi" w:cstheme="majorBidi"/>
          <w:color w:val="000000"/>
          <w:sz w:val="24"/>
          <w:szCs w:val="24"/>
        </w:rPr>
        <w:t>3-5 years</w:t>
      </w:r>
    </w:p>
    <w:p w14:paraId="6D2C8E71" w14:textId="2099D989" w:rsidR="008F448D" w:rsidRDefault="008F448D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 w:rsidR="00171030">
        <w:rPr>
          <w:rFonts w:asciiTheme="majorBidi" w:hAnsiTheme="majorBidi" w:cstheme="majorBidi"/>
          <w:color w:val="000000"/>
          <w:sz w:val="24"/>
          <w:szCs w:val="24"/>
        </w:rPr>
        <w:t xml:space="preserve"> 6-10 years</w:t>
      </w:r>
    </w:p>
    <w:p w14:paraId="6E485D8D" w14:textId="7737DA8E" w:rsidR="008F448D" w:rsidRDefault="008F448D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 w:rsidR="00171030">
        <w:rPr>
          <w:rFonts w:asciiTheme="majorBidi" w:hAnsiTheme="majorBidi" w:cstheme="majorBidi"/>
          <w:color w:val="000000"/>
          <w:sz w:val="24"/>
          <w:szCs w:val="24"/>
        </w:rPr>
        <w:t xml:space="preserve"> 11-16 years</w:t>
      </w:r>
    </w:p>
    <w:p w14:paraId="6CDC03F8" w14:textId="736CBB1B" w:rsidR="008F448D" w:rsidRDefault="008F448D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 w14:paraId="50A790C5" w14:textId="77777777" w:rsidR="008F448D" w:rsidRDefault="008F448D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 w14:paraId="6035740C" w14:textId="150D3D45" w:rsidR="002D508D" w:rsidRPr="00F5767A" w:rsidRDefault="002D508D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Q4) </w:t>
      </w:r>
      <w:r w:rsidR="00CF3C4B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Does flat foot involves one or both feet 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:</w:t>
      </w:r>
    </w:p>
    <w:p w14:paraId="2AB7C068" w14:textId="3181F20B" w:rsidR="002D508D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D508D" w:rsidRPr="00F5767A">
        <w:rPr>
          <w:rFonts w:asciiTheme="majorBidi" w:eastAsia="Times New Roman" w:hAnsiTheme="majorBidi" w:cstheme="majorBidi"/>
          <w:sz w:val="24"/>
          <w:szCs w:val="24"/>
        </w:rPr>
        <w:t xml:space="preserve">Right </w:t>
      </w:r>
      <w:r w:rsidR="00CF3C4B">
        <w:rPr>
          <w:rFonts w:asciiTheme="majorBidi" w:eastAsia="Times New Roman" w:hAnsiTheme="majorBidi" w:cstheme="majorBidi"/>
          <w:sz w:val="24"/>
          <w:szCs w:val="24"/>
        </w:rPr>
        <w:t>foot only</w:t>
      </w:r>
    </w:p>
    <w:p w14:paraId="665D11F2" w14:textId="606C06E4" w:rsidR="002D508D" w:rsidRDefault="00D941A8" w:rsidP="00C347D0">
      <w:pPr>
        <w:spacing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D508D" w:rsidRPr="00F5767A">
        <w:rPr>
          <w:rFonts w:asciiTheme="majorBidi" w:eastAsia="Times New Roman" w:hAnsiTheme="majorBidi" w:cstheme="majorBidi"/>
          <w:sz w:val="24"/>
          <w:szCs w:val="24"/>
        </w:rPr>
        <w:t xml:space="preserve">Left </w:t>
      </w:r>
      <w:r w:rsidR="00CF3C4B">
        <w:rPr>
          <w:rFonts w:asciiTheme="majorBidi" w:eastAsia="Times New Roman" w:hAnsiTheme="majorBidi" w:cstheme="majorBidi"/>
          <w:sz w:val="24"/>
          <w:szCs w:val="24"/>
        </w:rPr>
        <w:t>foot only</w:t>
      </w:r>
    </w:p>
    <w:p w14:paraId="2B514F84" w14:textId="3CFD57E9" w:rsidR="00CF3C4B" w:rsidRPr="00F5767A" w:rsidRDefault="00CF3C4B" w:rsidP="00C347D0">
      <w:pPr>
        <w:spacing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Both feet</w:t>
      </w:r>
    </w:p>
    <w:p w14:paraId="1B866BA6" w14:textId="77777777" w:rsidR="00914CF0" w:rsidRPr="00F5767A" w:rsidRDefault="00914CF0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 w14:paraId="0EDC8704" w14:textId="485C5DD5" w:rsidR="002D508D" w:rsidRDefault="002D508D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F5767A">
        <w:rPr>
          <w:rFonts w:asciiTheme="majorBidi" w:hAnsiTheme="majorBidi" w:cstheme="majorBidi"/>
          <w:color w:val="000000"/>
          <w:sz w:val="24"/>
          <w:szCs w:val="24"/>
        </w:rPr>
        <w:t xml:space="preserve">Q5) </w:t>
      </w:r>
      <w:r w:rsidR="00CF3C4B">
        <w:rPr>
          <w:rFonts w:asciiTheme="majorBidi" w:hAnsiTheme="majorBidi" w:cstheme="majorBidi"/>
          <w:color w:val="000000"/>
          <w:sz w:val="24"/>
          <w:szCs w:val="24"/>
        </w:rPr>
        <w:t xml:space="preserve">How was flat foot noticed </w:t>
      </w:r>
      <w:r w:rsidR="0099392C" w:rsidRPr="00F5767A">
        <w:rPr>
          <w:rFonts w:asciiTheme="majorBidi" w:hAnsiTheme="majorBidi" w:cstheme="majorBidi"/>
          <w:color w:val="000000"/>
          <w:sz w:val="24"/>
          <w:szCs w:val="24"/>
        </w:rPr>
        <w:t xml:space="preserve">? </w:t>
      </w:r>
    </w:p>
    <w:p w14:paraId="1A889AE2" w14:textId="2B5800D9" w:rsidR="00F00C70" w:rsidRPr="00F00C70" w:rsidRDefault="00F00C70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*</w:t>
      </w:r>
      <w:r w:rsidRPr="00F5767A">
        <w:rPr>
          <w:rFonts w:asciiTheme="majorBidi" w:eastAsia="Times New Roman" w:hAnsiTheme="majorBidi" w:cstheme="majorBidi"/>
          <w:sz w:val="24"/>
          <w:szCs w:val="24"/>
        </w:rPr>
        <w:t>You can choose more than one choice</w:t>
      </w:r>
    </w:p>
    <w:p w14:paraId="73505C9C" w14:textId="20E4FFD9" w:rsidR="00CF3C4B" w:rsidRDefault="00CF3C4B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Pain felt in the affected foot</w:t>
      </w:r>
    </w:p>
    <w:p w14:paraId="0E98E3AD" w14:textId="7950F26F" w:rsidR="00CF3C4B" w:rsidRDefault="00CF3C4B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The shape of the foot</w:t>
      </w:r>
    </w:p>
    <w:p w14:paraId="483D6BE7" w14:textId="76BAB175" w:rsidR="00CF3C4B" w:rsidRDefault="00CF3C4B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  <w:lang w:bidi="ar-JO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lastRenderedPageBreak/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Flat foot screening programs at schools and specialized medical centers</w:t>
      </w:r>
    </w:p>
    <w:p w14:paraId="20EDDF2E" w14:textId="393921CA" w:rsidR="00CF3C4B" w:rsidRDefault="00CF3C4B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Discomfort wearing shoes</w:t>
      </w:r>
    </w:p>
    <w:p w14:paraId="2537AE17" w14:textId="31C84370" w:rsidR="00CF3C4B" w:rsidRDefault="00CF3C4B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Wearing out of shoes</w:t>
      </w:r>
    </w:p>
    <w:p w14:paraId="7EF9F7E6" w14:textId="77777777" w:rsidR="00CF3C4B" w:rsidRPr="00F5767A" w:rsidRDefault="00CF3C4B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 w14:paraId="3D345169" w14:textId="341C5239" w:rsidR="002D508D" w:rsidRDefault="002D508D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F5767A">
        <w:rPr>
          <w:rFonts w:asciiTheme="majorBidi" w:hAnsiTheme="majorBidi" w:cstheme="majorBidi"/>
          <w:color w:val="000000"/>
          <w:sz w:val="24"/>
          <w:szCs w:val="24"/>
        </w:rPr>
        <w:t xml:space="preserve">Q6) </w:t>
      </w:r>
      <w:r w:rsidR="0099392C">
        <w:rPr>
          <w:rFonts w:asciiTheme="majorBidi" w:hAnsiTheme="majorBidi" w:cstheme="majorBidi"/>
          <w:color w:val="000000"/>
          <w:sz w:val="24"/>
          <w:szCs w:val="24"/>
        </w:rPr>
        <w:t>W</w:t>
      </w:r>
      <w:r w:rsidR="0099392C" w:rsidRPr="00F5767A">
        <w:rPr>
          <w:rFonts w:asciiTheme="majorBidi" w:hAnsiTheme="majorBidi" w:cstheme="majorBidi"/>
          <w:color w:val="000000"/>
          <w:sz w:val="24"/>
          <w:szCs w:val="24"/>
        </w:rPr>
        <w:t>hat</w:t>
      </w:r>
      <w:r w:rsidRPr="00F5767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CF3C4B">
        <w:rPr>
          <w:rFonts w:asciiTheme="majorBidi" w:hAnsiTheme="majorBidi" w:cstheme="majorBidi"/>
          <w:color w:val="000000"/>
          <w:sz w:val="24"/>
          <w:szCs w:val="24"/>
        </w:rPr>
        <w:t>was the age of the child when flat foot was first noticed</w:t>
      </w:r>
      <w:r w:rsidR="0099392C">
        <w:rPr>
          <w:rFonts w:asciiTheme="majorBidi" w:hAnsiTheme="majorBidi" w:cstheme="majorBidi"/>
          <w:color w:val="000000"/>
          <w:sz w:val="24"/>
          <w:szCs w:val="24"/>
        </w:rPr>
        <w:t xml:space="preserve">? </w:t>
      </w:r>
    </w:p>
    <w:p w14:paraId="1C102A5E" w14:textId="77777777" w:rsidR="00F00C70" w:rsidRDefault="00F00C70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0-2 years</w:t>
      </w:r>
    </w:p>
    <w:p w14:paraId="33360E79" w14:textId="77777777" w:rsidR="00F00C70" w:rsidRDefault="00F00C70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3-5 years</w:t>
      </w:r>
    </w:p>
    <w:p w14:paraId="3BD605E2" w14:textId="77777777" w:rsidR="00F00C70" w:rsidRDefault="00F00C70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6-10 years</w:t>
      </w:r>
    </w:p>
    <w:p w14:paraId="190A119F" w14:textId="5F643788" w:rsidR="002D508D" w:rsidRPr="00F00C70" w:rsidRDefault="00F00C70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  <w:rtl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11-16 years</w:t>
      </w:r>
    </w:p>
    <w:p w14:paraId="3252C8B2" w14:textId="77777777" w:rsidR="002D508D" w:rsidRPr="00F5767A" w:rsidRDefault="002D508D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2CEA1687" w14:textId="45C70F80" w:rsidR="002202CE" w:rsidRDefault="002D508D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7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If pain was present ,what part of the foot is involved </w:t>
      </w:r>
      <w:r w:rsidR="00914CF0"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? </w:t>
      </w:r>
    </w:p>
    <w:p w14:paraId="00AA6C82" w14:textId="77777777" w:rsidR="00C347D0" w:rsidRDefault="00C347D0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472F4E0" w14:textId="5B01655E" w:rsidR="00F00C70" w:rsidRDefault="00F00C70" w:rsidP="00C347D0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The inner part of foot</w:t>
      </w:r>
    </w:p>
    <w:p w14:paraId="5F9AA136" w14:textId="0388880C" w:rsidR="00F00C70" w:rsidRDefault="00F00C70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bookmarkStart w:id="1" w:name="_Hlk117365032"/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bookmarkEnd w:id="1"/>
      <w:r>
        <w:rPr>
          <w:rFonts w:asciiTheme="majorBidi" w:hAnsiTheme="majorBidi" w:cstheme="majorBidi"/>
          <w:color w:val="000000"/>
          <w:sz w:val="24"/>
          <w:szCs w:val="24"/>
        </w:rPr>
        <w:t xml:space="preserve"> The outer part of foot</w:t>
      </w:r>
    </w:p>
    <w:p w14:paraId="1336AF7F" w14:textId="77777777" w:rsidR="00F00C70" w:rsidRDefault="00F00C70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148B811" w14:textId="77777777" w:rsidR="00F00C70" w:rsidRPr="00F5767A" w:rsidRDefault="00F00C70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731B8D6" w14:textId="398C9FA7" w:rsidR="00C347D0" w:rsidRDefault="002D508D" w:rsidP="00C347D0">
      <w:pPr>
        <w:spacing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8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)</w:t>
      </w:r>
      <w:r w:rsidR="00571C46" w:rsidRPr="00571C46">
        <w:t xml:space="preserve"> </w:t>
      </w:r>
      <w:r w:rsidR="00571C46" w:rsidRPr="00571C46">
        <w:rPr>
          <w:rFonts w:asciiTheme="majorBidi" w:eastAsia="Times New Roman" w:hAnsiTheme="majorBidi" w:cstheme="majorBidi"/>
          <w:color w:val="000000"/>
          <w:sz w:val="24"/>
          <w:szCs w:val="24"/>
        </w:rPr>
        <w:t>For how long did symptoms associated with flat foot last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? </w:t>
      </w:r>
    </w:p>
    <w:p w14:paraId="49EA9FD9" w14:textId="59C0C2B9" w:rsidR="00F00C70" w:rsidRDefault="00F00C70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Days</w:t>
      </w:r>
    </w:p>
    <w:p w14:paraId="52FB2805" w14:textId="5F0BCAAB" w:rsidR="00F00C70" w:rsidRDefault="00F00C70" w:rsidP="00C347D0">
      <w:pPr>
        <w:spacing w:line="24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Months</w:t>
      </w:r>
    </w:p>
    <w:p w14:paraId="626AF429" w14:textId="64654F5C" w:rsidR="00F00C70" w:rsidRDefault="00F00C70" w:rsidP="00C347D0">
      <w:pPr>
        <w:spacing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rtl/>
        </w:rPr>
        <w:t>[         ]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Multiple years</w:t>
      </w:r>
    </w:p>
    <w:p w14:paraId="154BE0A0" w14:textId="77777777" w:rsidR="00F00C70" w:rsidRPr="00F5767A" w:rsidRDefault="00F00C70" w:rsidP="00C347D0">
      <w:pPr>
        <w:spacing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D42F025" w14:textId="41899B8D" w:rsidR="002202CE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9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Was a doctor consulted for the patient’s flat foot ?</w:t>
      </w:r>
    </w:p>
    <w:p w14:paraId="368543CB" w14:textId="65EA0849" w:rsidR="00F00C70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00C70">
        <w:rPr>
          <w:rFonts w:asciiTheme="majorBidi" w:eastAsia="Times New Roman" w:hAnsiTheme="majorBidi" w:cstheme="majorBidi"/>
          <w:sz w:val="24"/>
          <w:szCs w:val="24"/>
        </w:rPr>
        <w:t>Yes</w:t>
      </w:r>
    </w:p>
    <w:p w14:paraId="63CCF6EF" w14:textId="6F15B345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00C70">
        <w:rPr>
          <w:rFonts w:asciiTheme="majorBidi" w:eastAsia="Times New Roman" w:hAnsiTheme="majorBidi" w:cstheme="majorBidi"/>
          <w:sz w:val="24"/>
          <w:szCs w:val="24"/>
        </w:rPr>
        <w:t>No</w:t>
      </w:r>
    </w:p>
    <w:p w14:paraId="492A1C72" w14:textId="77777777" w:rsidR="002202CE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6F921149" w14:textId="4EAF6ED1" w:rsidR="002202CE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rtl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1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0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Was Xray imaging done for the patient’s foot</w:t>
      </w:r>
      <w:r w:rsidR="00571C46">
        <w:rPr>
          <w:rFonts w:asciiTheme="majorBidi" w:eastAsia="Times New Roman" w:hAnsiTheme="majorBidi" w:cstheme="majorBidi"/>
          <w:color w:val="000000"/>
          <w:sz w:val="24"/>
          <w:szCs w:val="24"/>
        </w:rPr>
        <w:t>?</w:t>
      </w:r>
    </w:p>
    <w:p w14:paraId="51AE0F7C" w14:textId="32D68B5D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00C70">
        <w:rPr>
          <w:rFonts w:asciiTheme="majorBidi" w:eastAsia="Times New Roman" w:hAnsiTheme="majorBidi" w:cstheme="majorBidi"/>
          <w:sz w:val="24"/>
          <w:szCs w:val="24"/>
        </w:rPr>
        <w:t>Yes</w:t>
      </w:r>
    </w:p>
    <w:p w14:paraId="1D94EC87" w14:textId="19A87AE3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00C70">
        <w:rPr>
          <w:rFonts w:asciiTheme="majorBidi" w:eastAsia="Times New Roman" w:hAnsiTheme="majorBidi" w:cstheme="majorBidi"/>
          <w:sz w:val="24"/>
          <w:szCs w:val="24"/>
        </w:rPr>
        <w:t>No</w:t>
      </w:r>
    </w:p>
    <w:p w14:paraId="60FC79E6" w14:textId="77777777" w:rsidR="00963E0E" w:rsidRDefault="00963E0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0DD644A" w14:textId="2388125A" w:rsidR="002202CE" w:rsidRPr="00963E0E" w:rsidRDefault="002202C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1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1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Were you told about the patient’s flat foot type ?</w:t>
      </w:r>
    </w:p>
    <w:p w14:paraId="585D4EC3" w14:textId="77777777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02CE" w:rsidRPr="00F5767A">
        <w:rPr>
          <w:rFonts w:asciiTheme="majorBidi" w:eastAsia="Times New Roman" w:hAnsiTheme="majorBidi" w:cstheme="majorBidi"/>
          <w:sz w:val="24"/>
          <w:szCs w:val="24"/>
        </w:rPr>
        <w:t>Yes</w:t>
      </w:r>
    </w:p>
    <w:p w14:paraId="0EA36D8D" w14:textId="507D51F4" w:rsidR="002202CE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02CE" w:rsidRPr="00F5767A">
        <w:rPr>
          <w:rFonts w:asciiTheme="majorBidi" w:eastAsia="Times New Roman" w:hAnsiTheme="majorBidi" w:cstheme="majorBidi"/>
          <w:sz w:val="24"/>
          <w:szCs w:val="24"/>
        </w:rPr>
        <w:t>No</w:t>
      </w:r>
    </w:p>
    <w:p w14:paraId="72BDCD23" w14:textId="77777777" w:rsidR="00F00C70" w:rsidRPr="00F5767A" w:rsidRDefault="00F00C70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2EAE847A" w14:textId="609B3A49" w:rsidR="002202CE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rtl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1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2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What type of flat foot does the patient have</w:t>
      </w:r>
      <w:r w:rsidR="008F376D"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?</w:t>
      </w:r>
      <w:r w:rsidR="00D941A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</w:p>
    <w:p w14:paraId="0EF0942F" w14:textId="455622B1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00C70">
        <w:rPr>
          <w:rFonts w:asciiTheme="majorBidi" w:eastAsia="Times New Roman" w:hAnsiTheme="majorBidi" w:cstheme="majorBidi"/>
          <w:sz w:val="24"/>
          <w:szCs w:val="24"/>
        </w:rPr>
        <w:t>Flexible</w:t>
      </w:r>
    </w:p>
    <w:p w14:paraId="3E7175D0" w14:textId="3850CC42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00C70">
        <w:rPr>
          <w:rFonts w:asciiTheme="majorBidi" w:eastAsia="Times New Roman" w:hAnsiTheme="majorBidi" w:cstheme="majorBidi"/>
          <w:sz w:val="24"/>
          <w:szCs w:val="24"/>
        </w:rPr>
        <w:t xml:space="preserve">Fixed </w:t>
      </w:r>
    </w:p>
    <w:p w14:paraId="17C6D52C" w14:textId="366B16CA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bookmarkStart w:id="2" w:name="_Hlk117365362"/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bookmarkEnd w:id="2"/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00C70">
        <w:rPr>
          <w:rFonts w:asciiTheme="majorBidi" w:eastAsia="Times New Roman" w:hAnsiTheme="majorBidi" w:cstheme="majorBidi"/>
          <w:sz w:val="24"/>
          <w:szCs w:val="24"/>
        </w:rPr>
        <w:t>I don’t know</w:t>
      </w:r>
    </w:p>
    <w:p w14:paraId="41ECADE2" w14:textId="77777777" w:rsidR="004B1C33" w:rsidRDefault="004B1C33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2FD79A15" w14:textId="786604B8" w:rsidR="002202CE" w:rsidRDefault="002202C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lastRenderedPageBreak/>
        <w:t>Q1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3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Was orthosis used to treat the flat foot ?</w:t>
      </w:r>
    </w:p>
    <w:p w14:paraId="65575882" w14:textId="162C3D7D" w:rsidR="002202CE" w:rsidRDefault="00F00C70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Yes</w:t>
      </w:r>
    </w:p>
    <w:p w14:paraId="3A3F9590" w14:textId="223BFEF0" w:rsidR="00F00C70" w:rsidRDefault="00F00C70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No</w:t>
      </w:r>
    </w:p>
    <w:p w14:paraId="72B007F7" w14:textId="77777777" w:rsidR="00F00C70" w:rsidRPr="00F5767A" w:rsidRDefault="00F00C70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62EB6CAF" w14:textId="5C3A5642" w:rsidR="002202CE" w:rsidRDefault="002202C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1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>4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="00F00C70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If orthosis was used, who prescribed it </w:t>
      </w:r>
      <w:r w:rsidR="0099392C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? </w:t>
      </w:r>
    </w:p>
    <w:p w14:paraId="450C1AFC" w14:textId="22613919" w:rsidR="00F00C70" w:rsidRDefault="00F00C70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A</w:t>
      </w:r>
      <w:r w:rsidR="00F12CFC">
        <w:rPr>
          <w:rFonts w:asciiTheme="majorBidi" w:eastAsia="Times New Roman" w:hAnsiTheme="majorBidi" w:cstheme="majorBidi"/>
          <w:sz w:val="24"/>
          <w:szCs w:val="24"/>
        </w:rPr>
        <w:t>n orthopedic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11C81">
        <w:rPr>
          <w:rFonts w:asciiTheme="majorBidi" w:eastAsia="Times New Roman" w:hAnsiTheme="majorBidi" w:cstheme="majorBidi"/>
          <w:sz w:val="24"/>
          <w:szCs w:val="24"/>
        </w:rPr>
        <w:t>surgeon</w:t>
      </w:r>
    </w:p>
    <w:p w14:paraId="395AFC2D" w14:textId="184DB948" w:rsidR="00F00C70" w:rsidRDefault="00F00C70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A pharmacist</w:t>
      </w:r>
    </w:p>
    <w:p w14:paraId="78C9C942" w14:textId="73035FA4" w:rsidR="00F00C70" w:rsidRDefault="00F00C70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ar-JO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F12CF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12CFC">
        <w:rPr>
          <w:rFonts w:asciiTheme="majorBidi" w:eastAsia="Times New Roman" w:hAnsiTheme="majorBidi" w:cstheme="majorBidi"/>
          <w:sz w:val="24"/>
          <w:szCs w:val="24"/>
          <w:lang w:bidi="ar-JO"/>
        </w:rPr>
        <w:t>Medical equipment and supplies center</w:t>
      </w:r>
    </w:p>
    <w:p w14:paraId="63791102" w14:textId="201D5D56" w:rsidR="00F12CFC" w:rsidRDefault="00F12CFC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Relatives and friends</w:t>
      </w:r>
    </w:p>
    <w:p w14:paraId="219272C0" w14:textId="39F0EA3B" w:rsidR="00F12CFC" w:rsidRPr="00F5767A" w:rsidRDefault="00F12CFC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lang w:bidi="ar-JO"/>
        </w:rPr>
      </w:pPr>
      <w:bookmarkStart w:id="3" w:name="_Hlk117365685"/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bookmarkEnd w:id="3"/>
      <w:r>
        <w:rPr>
          <w:rFonts w:asciiTheme="majorBidi" w:eastAsia="Times New Roman" w:hAnsiTheme="majorBidi" w:cstheme="majorBidi"/>
          <w:sz w:val="24"/>
          <w:szCs w:val="24"/>
        </w:rPr>
        <w:t xml:space="preserve"> Complementary medicine</w:t>
      </w:r>
    </w:p>
    <w:p w14:paraId="553B2A15" w14:textId="77777777" w:rsidR="0099392C" w:rsidRPr="00F5767A" w:rsidRDefault="0099392C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rtl/>
        </w:rPr>
      </w:pPr>
    </w:p>
    <w:p w14:paraId="59CA3A93" w14:textId="3F1BBEB3" w:rsidR="0099392C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rtl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1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>5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Were you told by </w:t>
      </w:r>
      <w:r w:rsidR="00571C46">
        <w:rPr>
          <w:rFonts w:asciiTheme="majorBidi" w:eastAsia="Times New Roman" w:hAnsiTheme="majorBidi" w:cstheme="majorBidi"/>
          <w:color w:val="000000"/>
          <w:sz w:val="24"/>
          <w:szCs w:val="24"/>
        </w:rPr>
        <w:t>the one who prescribed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orthosis </w:t>
      </w:r>
      <w:r w:rsidR="00571C46">
        <w:rPr>
          <w:rFonts w:asciiTheme="majorBidi" w:eastAsia="Times New Roman" w:hAnsiTheme="majorBidi" w:cstheme="majorBidi"/>
          <w:color w:val="000000"/>
          <w:sz w:val="24"/>
          <w:szCs w:val="24"/>
        </w:rPr>
        <w:t>that flat foot is going to be corrected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>?</w:t>
      </w:r>
    </w:p>
    <w:p w14:paraId="3E35F62A" w14:textId="2E7E2672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12CFC">
        <w:rPr>
          <w:rFonts w:asciiTheme="majorBidi" w:eastAsia="Times New Roman" w:hAnsiTheme="majorBidi" w:cstheme="majorBidi"/>
          <w:sz w:val="24"/>
          <w:szCs w:val="24"/>
        </w:rPr>
        <w:t>Yes</w:t>
      </w:r>
    </w:p>
    <w:p w14:paraId="37317E27" w14:textId="0FCFFBBC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12CFC">
        <w:rPr>
          <w:rFonts w:asciiTheme="majorBidi" w:eastAsia="Times New Roman" w:hAnsiTheme="majorBidi" w:cstheme="majorBidi"/>
          <w:sz w:val="24"/>
          <w:szCs w:val="24"/>
        </w:rPr>
        <w:t>No</w:t>
      </w:r>
    </w:p>
    <w:p w14:paraId="2DA7EA42" w14:textId="77777777" w:rsidR="002202CE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360D6984" w14:textId="2C1EDE4C" w:rsidR="002202CE" w:rsidRDefault="002202C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1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>6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Was there an improvement in the symptoms </w:t>
      </w:r>
      <w:r w:rsidR="00571C46">
        <w:rPr>
          <w:rFonts w:asciiTheme="majorBidi" w:eastAsia="Times New Roman" w:hAnsiTheme="majorBidi" w:cstheme="majorBidi"/>
          <w:color w:val="000000"/>
          <w:sz w:val="24"/>
          <w:szCs w:val="24"/>
        </w:rPr>
        <w:t>after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e use of orthosis ?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</w:p>
    <w:p w14:paraId="5C37CD0C" w14:textId="74F562B8" w:rsidR="00F12CFC" w:rsidRDefault="00F12CFC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Yes</w:t>
      </w:r>
    </w:p>
    <w:p w14:paraId="04D9196B" w14:textId="06D82EAE" w:rsidR="00F12CFC" w:rsidRDefault="00F12CFC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No</w:t>
      </w:r>
    </w:p>
    <w:p w14:paraId="2E837E56" w14:textId="77777777" w:rsidR="00C347D0" w:rsidRPr="00F5767A" w:rsidRDefault="00C347D0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3B95C67E" w14:textId="45A98821" w:rsidR="002202CE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 w:rsidRPr="00F5767A">
        <w:rPr>
          <w:rFonts w:asciiTheme="majorBidi" w:eastAsia="Times New Roman" w:hAnsiTheme="majorBidi" w:cstheme="majorBidi"/>
          <w:sz w:val="24"/>
          <w:szCs w:val="24"/>
        </w:rPr>
        <w:t>Q1</w:t>
      </w:r>
      <w:r w:rsidR="00F12CFC">
        <w:rPr>
          <w:rFonts w:asciiTheme="majorBidi" w:eastAsia="Times New Roman" w:hAnsiTheme="majorBidi" w:cstheme="majorBidi"/>
          <w:sz w:val="24"/>
          <w:szCs w:val="24"/>
        </w:rPr>
        <w:t xml:space="preserve">7) Was there an improvement in the shape of foot </w:t>
      </w:r>
      <w:r w:rsidR="00571C46">
        <w:rPr>
          <w:rFonts w:asciiTheme="majorBidi" w:eastAsia="Times New Roman" w:hAnsiTheme="majorBidi" w:cstheme="majorBidi"/>
          <w:sz w:val="24"/>
          <w:szCs w:val="24"/>
        </w:rPr>
        <w:t>after</w:t>
      </w:r>
      <w:r w:rsidR="00F12CFC">
        <w:rPr>
          <w:rFonts w:asciiTheme="majorBidi" w:eastAsia="Times New Roman" w:hAnsiTheme="majorBidi" w:cstheme="majorBidi"/>
          <w:sz w:val="24"/>
          <w:szCs w:val="24"/>
        </w:rPr>
        <w:t xml:space="preserve"> the use of orthosis?</w:t>
      </w:r>
    </w:p>
    <w:p w14:paraId="7BECABEF" w14:textId="38733F51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02CE" w:rsidRPr="00F5767A">
        <w:rPr>
          <w:rFonts w:asciiTheme="majorBidi" w:eastAsia="Times New Roman" w:hAnsiTheme="majorBidi" w:cstheme="majorBidi"/>
          <w:sz w:val="24"/>
          <w:szCs w:val="24"/>
        </w:rPr>
        <w:t>Yes</w:t>
      </w:r>
    </w:p>
    <w:p w14:paraId="418CD9B3" w14:textId="12F0BC44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02CE" w:rsidRPr="00F5767A">
        <w:rPr>
          <w:rFonts w:asciiTheme="majorBidi" w:eastAsia="Times New Roman" w:hAnsiTheme="majorBidi" w:cstheme="majorBidi"/>
          <w:sz w:val="24"/>
          <w:szCs w:val="24"/>
        </w:rPr>
        <w:t>No</w:t>
      </w:r>
    </w:p>
    <w:p w14:paraId="538874D4" w14:textId="77777777" w:rsidR="002202CE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34F6C9D3" w14:textId="7B5427D2" w:rsidR="002202CE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rtl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1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>8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>Does the patient seek regular medical care</w:t>
      </w:r>
      <w:r w:rsidR="0099392C">
        <w:rPr>
          <w:rFonts w:asciiTheme="majorBidi" w:eastAsia="Times New Roman" w:hAnsiTheme="majorBidi" w:cstheme="majorBidi"/>
          <w:color w:val="000000"/>
          <w:sz w:val="24"/>
          <w:szCs w:val="24"/>
        </w:rPr>
        <w:t>?</w:t>
      </w:r>
    </w:p>
    <w:p w14:paraId="7AA97133" w14:textId="6BE83B8F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12CFC">
        <w:rPr>
          <w:rFonts w:asciiTheme="majorBidi" w:eastAsia="Times New Roman" w:hAnsiTheme="majorBidi" w:cstheme="majorBidi"/>
          <w:sz w:val="24"/>
          <w:szCs w:val="24"/>
        </w:rPr>
        <w:t>Yes</w:t>
      </w:r>
    </w:p>
    <w:p w14:paraId="5168B1A7" w14:textId="5FCE4B2A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12CFC">
        <w:rPr>
          <w:rFonts w:asciiTheme="majorBidi" w:eastAsia="Times New Roman" w:hAnsiTheme="majorBidi" w:cstheme="majorBidi"/>
          <w:sz w:val="24"/>
          <w:szCs w:val="24"/>
        </w:rPr>
        <w:t>No</w:t>
      </w:r>
    </w:p>
    <w:p w14:paraId="0540D514" w14:textId="77777777" w:rsidR="002202CE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233B0834" w14:textId="77777777" w:rsidR="00963E0E" w:rsidRDefault="00963E0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9B71AB3" w14:textId="77777777" w:rsidR="00F12CFC" w:rsidRDefault="002202C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>19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)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Did flat foot limit the patient’s ability to practice his/her daily activities?</w:t>
      </w:r>
    </w:p>
    <w:p w14:paraId="1988C44B" w14:textId="75FEC41C" w:rsidR="00F12CFC" w:rsidRDefault="002202CE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  <w:rtl/>
        </w:rPr>
        <w:t xml:space="preserve"> </w:t>
      </w:r>
      <w:r w:rsidR="00F12CFC"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F12CFC">
        <w:rPr>
          <w:rFonts w:asciiTheme="majorBidi" w:eastAsia="Times New Roman" w:hAnsiTheme="majorBidi" w:cstheme="majorBidi"/>
          <w:sz w:val="24"/>
          <w:szCs w:val="24"/>
        </w:rPr>
        <w:t xml:space="preserve"> Yes</w:t>
      </w:r>
    </w:p>
    <w:p w14:paraId="49B656A4" w14:textId="64F48B12" w:rsidR="00F12CFC" w:rsidRDefault="00F12CFC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No</w:t>
      </w:r>
    </w:p>
    <w:p w14:paraId="5FB35452" w14:textId="77777777" w:rsidR="002202CE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7DB6B124" w14:textId="02E74274" w:rsidR="002202CE" w:rsidRPr="00F5767A" w:rsidRDefault="002202CE" w:rsidP="00C347D0">
      <w:pPr>
        <w:spacing w:after="0" w:line="240" w:lineRule="auto"/>
        <w:rPr>
          <w:rFonts w:asciiTheme="majorBidi" w:eastAsia="Times New Roman" w:hAnsiTheme="majorBidi" w:cstheme="majorBidi"/>
          <w:color w:val="000000"/>
          <w:sz w:val="24"/>
          <w:szCs w:val="24"/>
          <w:rtl/>
        </w:rPr>
      </w:pP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>Q2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>0</w:t>
      </w:r>
      <w:r w:rsidRPr="00F5767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) </w:t>
      </w:r>
      <w:r w:rsidR="00F12CFC">
        <w:rPr>
          <w:rFonts w:asciiTheme="majorBidi" w:eastAsia="Times New Roman" w:hAnsiTheme="majorBidi" w:cstheme="majorBidi"/>
          <w:color w:val="000000"/>
          <w:sz w:val="24"/>
          <w:szCs w:val="24"/>
        </w:rPr>
        <w:t>Did flat foot negatively impact the patient’s physical and social activities ?</w:t>
      </w:r>
    </w:p>
    <w:p w14:paraId="408DF6DF" w14:textId="77777777" w:rsidR="00F12CFC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02CE" w:rsidRPr="00F5767A">
        <w:rPr>
          <w:rFonts w:asciiTheme="majorBidi" w:eastAsia="Times New Roman" w:hAnsiTheme="majorBidi" w:cstheme="majorBidi"/>
          <w:sz w:val="24"/>
          <w:szCs w:val="24"/>
        </w:rPr>
        <w:t>Yes</w:t>
      </w:r>
    </w:p>
    <w:p w14:paraId="5645F35E" w14:textId="346E9FAF" w:rsidR="002202CE" w:rsidRPr="00F5767A" w:rsidRDefault="00D941A8" w:rsidP="00C347D0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  <w:rtl/>
        </w:rPr>
        <w:t>[         ]</w:t>
      </w:r>
      <w:r w:rsidR="003C4D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02CE" w:rsidRPr="00F5767A">
        <w:rPr>
          <w:rFonts w:asciiTheme="majorBidi" w:eastAsia="Times New Roman" w:hAnsiTheme="majorBidi" w:cstheme="majorBidi"/>
          <w:sz w:val="24"/>
          <w:szCs w:val="24"/>
        </w:rPr>
        <w:t>No</w:t>
      </w:r>
    </w:p>
    <w:p w14:paraId="2151AED3" w14:textId="2144A613" w:rsidR="00914CF0" w:rsidRPr="003C4DEC" w:rsidRDefault="00963E0E" w:rsidP="003C4DEC">
      <w:pPr>
        <w:spacing w:line="48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sectPr w:rsidR="00914CF0" w:rsidRPr="003C4DE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60257" w14:textId="77777777" w:rsidR="00D454DA" w:rsidRDefault="00D454DA" w:rsidP="00361215">
      <w:pPr>
        <w:spacing w:after="0" w:line="240" w:lineRule="auto"/>
      </w:pPr>
      <w:r>
        <w:separator/>
      </w:r>
    </w:p>
  </w:endnote>
  <w:endnote w:type="continuationSeparator" w:id="0">
    <w:p w14:paraId="30DEA9AD" w14:textId="77777777" w:rsidR="00D454DA" w:rsidRDefault="00D454DA" w:rsidP="00361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ECAB1" w14:textId="77777777" w:rsidR="00361215" w:rsidRDefault="003612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278D3" w14:textId="45E37D56" w:rsidR="00361215" w:rsidRDefault="0036121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34C2508" wp14:editId="78967785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3525"/>
              <wp:effectExtent l="0" t="0" r="0" b="3175"/>
              <wp:wrapNone/>
              <wp:docPr id="1" name="MSIPCM22ae48ecb9c8284ed54abc23" descr="{&quot;HashCode&quot;:-134840300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D2611AE" w14:textId="39ADFA5D" w:rsidR="00361215" w:rsidRPr="00361215" w:rsidRDefault="00361215" w:rsidP="00361215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361215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4C2508" id="_x0000_t202" coordsize="21600,21600" o:spt="202" path="m,l,21600r21600,l21600,xe">
              <v:stroke joinstyle="miter"/>
              <v:path gradientshapeok="t" o:connecttype="rect"/>
            </v:shapetype>
            <v:shape id="MSIPCM22ae48ecb9c8284ed54abc23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" o:allowincell="f" filled="f" stroked="f" strokeweight=".5pt">
              <v:fill o:detectmouseclick="t"/>
              <v:textbox inset="20pt,0,,0">
                <w:txbxContent>
                  <w:p w14:paraId="1D2611AE" w14:textId="39ADFA5D" w:rsidR="00361215" w:rsidRPr="00361215" w:rsidRDefault="00361215" w:rsidP="00361215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361215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D59E5" w14:textId="77777777" w:rsidR="00361215" w:rsidRDefault="003612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A65D4" w14:textId="77777777" w:rsidR="00D454DA" w:rsidRDefault="00D454DA" w:rsidP="00361215">
      <w:pPr>
        <w:spacing w:after="0" w:line="240" w:lineRule="auto"/>
      </w:pPr>
      <w:r>
        <w:separator/>
      </w:r>
    </w:p>
  </w:footnote>
  <w:footnote w:type="continuationSeparator" w:id="0">
    <w:p w14:paraId="1EA5FE02" w14:textId="77777777" w:rsidR="00D454DA" w:rsidRDefault="00D454DA" w:rsidP="00361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8E5A" w14:textId="77777777" w:rsidR="00361215" w:rsidRDefault="003612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5C4D2" w14:textId="77777777" w:rsidR="00361215" w:rsidRDefault="003612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91BD1" w14:textId="77777777" w:rsidR="00361215" w:rsidRDefault="003612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537D1"/>
    <w:multiLevelType w:val="hybridMultilevel"/>
    <w:tmpl w:val="EE2A6DF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4636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N7EwNzA3NTUwNTdS0lEKTi0uzszPAykwrAUA2wPlaiwAAAA="/>
  </w:docVars>
  <w:rsids>
    <w:rsidRoot w:val="008E4509"/>
    <w:rsid w:val="000563AC"/>
    <w:rsid w:val="000C106B"/>
    <w:rsid w:val="00154927"/>
    <w:rsid w:val="00171030"/>
    <w:rsid w:val="002202CE"/>
    <w:rsid w:val="00262868"/>
    <w:rsid w:val="00283E84"/>
    <w:rsid w:val="002D508D"/>
    <w:rsid w:val="00361215"/>
    <w:rsid w:val="003C4DEC"/>
    <w:rsid w:val="004B1C33"/>
    <w:rsid w:val="00571C46"/>
    <w:rsid w:val="0057488C"/>
    <w:rsid w:val="00711C81"/>
    <w:rsid w:val="008E4509"/>
    <w:rsid w:val="008F376D"/>
    <w:rsid w:val="008F448D"/>
    <w:rsid w:val="00914CF0"/>
    <w:rsid w:val="00963E0E"/>
    <w:rsid w:val="0099392C"/>
    <w:rsid w:val="00AA7D21"/>
    <w:rsid w:val="00B13171"/>
    <w:rsid w:val="00C347D0"/>
    <w:rsid w:val="00CF3C4B"/>
    <w:rsid w:val="00D454DA"/>
    <w:rsid w:val="00D72F95"/>
    <w:rsid w:val="00D941A8"/>
    <w:rsid w:val="00F00C70"/>
    <w:rsid w:val="00F12CFC"/>
    <w:rsid w:val="00F57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9B215F"/>
  <w15:chartTrackingRefBased/>
  <w15:docId w15:val="{28F1A4BB-8002-4EC8-BF0C-9057303DB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C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D50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reebirdformviewerviewitemsitemrequiredasterisk2">
    <w:name w:val="freebirdformviewerviewitemsitemrequiredasterisk2"/>
    <w:basedOn w:val="DefaultParagraphFont"/>
    <w:rsid w:val="002D508D"/>
    <w:rPr>
      <w:color w:val="DB4437"/>
    </w:rPr>
  </w:style>
  <w:style w:type="character" w:customStyle="1" w:styleId="docssharedwiztogglelabeledlabeltext">
    <w:name w:val="docssharedwiztogglelabeledlabeltext"/>
    <w:basedOn w:val="DefaultParagraphFont"/>
    <w:rsid w:val="002D508D"/>
  </w:style>
  <w:style w:type="paragraph" w:styleId="ListParagraph">
    <w:name w:val="List Paragraph"/>
    <w:basedOn w:val="Normal"/>
    <w:uiPriority w:val="34"/>
    <w:qFormat/>
    <w:rsid w:val="002D508D"/>
    <w:pPr>
      <w:ind w:left="720"/>
      <w:contextualSpacing/>
    </w:pPr>
  </w:style>
  <w:style w:type="table" w:styleId="TableGrid">
    <w:name w:val="Table Grid"/>
    <w:basedOn w:val="TableNormal"/>
    <w:uiPriority w:val="39"/>
    <w:rsid w:val="003C4D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1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215"/>
  </w:style>
  <w:style w:type="paragraph" w:styleId="Footer">
    <w:name w:val="footer"/>
    <w:basedOn w:val="Normal"/>
    <w:link w:val="FooterChar"/>
    <w:uiPriority w:val="99"/>
    <w:unhideWhenUsed/>
    <w:rsid w:val="00361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4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6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03571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15422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175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114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8508646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7709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7344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194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65113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869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702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4737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5599058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4878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5585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0435423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9456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30515194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736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4280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5952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90687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48473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4925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2276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628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368712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3066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7026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244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3998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979643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02446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54270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5468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9973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134907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0504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59472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259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63830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726734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5063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73237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01476501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326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2543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044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2553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638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73936811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6690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81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6713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39803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331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393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88671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8554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0489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22457462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875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784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7371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31132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9643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249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3728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5405040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59017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71017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0602605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207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6548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8857826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1098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47612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7051403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14462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7887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7420233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2283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21104471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129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4918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2487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42770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641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0787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5923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96395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6177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2206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33491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6598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25305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87440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9445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63659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95197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94756262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346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269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167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69373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1832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0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971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9013631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1426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12400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5189973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8487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88428119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3607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320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623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23688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1796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4161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953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8232560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62505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42388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691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37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5053178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5932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47953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5482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08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609035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2525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54560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76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4263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8055633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9968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87000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0470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486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534972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13895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2539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1831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383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9055367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9795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85345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00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206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8714894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1887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82308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2448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8322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353161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4041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62484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576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5270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8862823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865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34837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7336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2856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5982418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4033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1609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1793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4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7480024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01392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44645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156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7263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70340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510912">
                                                      <w:marLeft w:val="0"/>
                                                      <w:marRight w:val="18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0819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7796078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5714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0307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48018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2125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7130002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9532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5226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9416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39567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51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35001334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899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8661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682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8040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4233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1273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762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4275570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68408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552187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5653349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5950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13046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019216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5679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4334382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789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8130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6940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94734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2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3720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1613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278927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53447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1952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7809251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787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53954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2219607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12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3014346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7788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0167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5785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2636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145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6809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205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1338035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95247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3018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4870906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3065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7422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8987614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61633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86610293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5897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424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3997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40049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139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6925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2815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10051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10623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09766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032095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4632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429313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37113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09000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613624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2072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60047073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05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7537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8820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72345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6456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731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7130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982214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9043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7355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8156639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339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85187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920448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91285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8403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6713187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967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62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51300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29204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90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40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621014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8093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0916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2966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3816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9009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707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280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930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6158666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727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8736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9998793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0568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9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91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0633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3068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557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007078">
                          <w:marLeft w:val="0"/>
                          <w:marRight w:val="0"/>
                          <w:marTop w:val="0"/>
                          <w:marBottom w:val="3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700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58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23339159">
                              <w:marLeft w:val="0"/>
                              <w:marRight w:val="0"/>
                              <w:marTop w:val="3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6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09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3145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382750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8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299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2891226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091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6058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835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6168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2675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1962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0868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6140898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75489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493444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6789417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8506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7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8987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339290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5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912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8133170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7660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530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925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46952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59623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1328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7227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45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466485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1076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61135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37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9100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360117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807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72247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2996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5023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391239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69163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42556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5159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06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388484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39789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05227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3375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5455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51504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4217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01052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6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1164039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7386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6423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6801805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059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007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805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9484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766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7251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09202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64704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3855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94925957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5838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460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1756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15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1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1812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050249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369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522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8366433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0425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950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4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3024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855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094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502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702366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6417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80002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789998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2111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85858376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351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7687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2422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44275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9016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342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8246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6171753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51369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81865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6458654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6625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72887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939281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776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68718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1537906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2287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-KhaeirEldeen</dc:creator>
  <cp:keywords/>
  <dc:description/>
  <cp:lastModifiedBy>Khanapur, Soumya</cp:lastModifiedBy>
  <cp:revision>3</cp:revision>
  <dcterms:created xsi:type="dcterms:W3CDTF">2022-10-23T16:52:00Z</dcterms:created>
  <dcterms:modified xsi:type="dcterms:W3CDTF">2023-02-22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2-22T21:28:42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41374d4d-320d-4fa0-936c-5aa8e955c8ea</vt:lpwstr>
  </property>
  <property fmtid="{D5CDD505-2E9C-101B-9397-08002B2CF9AE}" pid="8" name="MSIP_Label_2bbab825-a111-45e4-86a1-18cee0005896_ContentBits">
    <vt:lpwstr>2</vt:lpwstr>
  </property>
</Properties>
</file>